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Japan</w:t>
      </w:r>
      <w:r>
        <w:t xml:space="preserve"> </w:t>
      </w:r>
      <w:r>
        <w:t xml:space="preserve">Kyoto</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Software Engineer position at [Company Name] in Japan Kyoto. As a dedicated software developer with a passion for innovation and problem-solving, I am eager to contribute my technical expertise and cultural adaptability to a dynamic organization like yours. This opportunity aligns perfectly with my career goals, particularly as I seek to work within Japan’s vibrant tech ecosystem in the historic city of Kyoto. My background in software development, combined with my admiration for Japanese values such as precision, collaboration, and continuous improvement, makes me an ideal candidate for this role.</w:t>
      </w:r>
    </w:p>
    <w:bookmarkStart w:id="20" w:name="X0caeb8c79ca458a9f612ea8bb3b89cd1f2bdb45"/>
    <w:p>
      <w:pPr>
        <w:pStyle w:val="Heading2"/>
      </w:pPr>
      <w:r>
        <w:t xml:space="preserve">Software Engineer: A Passion for Technology and Creativity</w:t>
      </w:r>
    </w:p>
    <w:p>
      <w:pPr>
        <w:pStyle w:val="FirstParagraph"/>
      </w:pPr>
      <w:r>
        <w:t xml:space="preserve">As a Software Engineer with [X years] of experience in designing and developing scalable software solutions, I have consistently strived to bridge the gap between technology and user needs. My technical proficiency spans full-stack development, cloud computing, and DevOps practices, with hands-on experience in programming languages such as Python, Java, and JavaScript. I have led projects that involved building web applications, optimizing backend systems for performance, and integrating AI-driven features to enhance user experiences.</w:t>
      </w:r>
    </w:p>
    <w:p>
      <w:pPr>
        <w:pStyle w:val="BodyText"/>
      </w:pPr>
      <w:r>
        <w:t xml:space="preserve">One of my most rewarding projects was developing a real-time data analytics platform for a multinational e-commerce company. By leveraging cloud infrastructure and machine learning algorithms, we reduced processing times by 40% while improving accuracy. This experience reinforced my belief that software is not just about code—it’s about creating solutions that drive value and foster innovation. I am particularly drawn to the opportunity at [Company Name] because of its reputation for pioneering cutting-edge technologies, which resonates deeply with my own professional aspirations.</w:t>
      </w:r>
    </w:p>
    <w:bookmarkEnd w:id="20"/>
    <w:bookmarkStart w:id="21" w:name="X70cd4c9aa011904479c654cef78937084a40d7b"/>
    <w:p>
      <w:pPr>
        <w:pStyle w:val="Heading2"/>
      </w:pPr>
      <w:r>
        <w:t xml:space="preserve">Why Japan Kyoto? A Unique Blend of Tradition and Innovation</w:t>
      </w:r>
    </w:p>
    <w:p>
      <w:pPr>
        <w:pStyle w:val="FirstParagraph"/>
      </w:pPr>
      <w:r>
        <w:t xml:space="preserve">Japan Kyoto represents a rare convergence of centuries-old traditions and modern technological advancements. As a Software Engineer, I am captivated by the city’s ability to harmonize its rich cultural heritage with forward-thinking initiatives in fields like AI, robotics, and sustainable technology. Kyoto is home to numerous tech startups and research institutions that are pushing the boundaries of what software can achieve. I am excited about the prospect of contributing to this environment while immersing myself in a culture that values precision, respect, and collective success.</w:t>
      </w:r>
    </w:p>
    <w:p>
      <w:pPr>
        <w:pStyle w:val="BodyText"/>
      </w:pPr>
      <w:r>
        <w:t xml:space="preserve">Moreover, Kyoto’s emphasis on work-life balance and its thriving community of tech professionals make it an ideal location for someone like me who seeks both professional growth and personal fulfillment. The city’s blend of serene landscapes and technological dynamism offers a unique backdrop for creativity and collaboration. I am particularly inspired by the way Japanese companies prioritize long-term relationships, meticulous planning, and quality assurance—principles that align closely with my own approach to software development.</w:t>
      </w:r>
    </w:p>
    <w:bookmarkEnd w:id="21"/>
    <w:bookmarkStart w:id="22" w:name="X59083ed2a99d10f052686e25ef44887af252dd3"/>
    <w:p>
      <w:pPr>
        <w:pStyle w:val="Heading2"/>
      </w:pPr>
      <w:r>
        <w:t xml:space="preserve">Adapting to Japan’s Tech Landscape: Skills and Cultural Fit</w:t>
      </w:r>
    </w:p>
    <w:p>
      <w:pPr>
        <w:pStyle w:val="FirstParagraph"/>
      </w:pPr>
      <w:r>
        <w:t xml:space="preserve">While my technical skills are a strong foundation, I also recognize the importance of cultural adaptability in a globalized workplace. I have taken steps to deepen my understanding of Japanese business practices and communication styles, which are critical for success in this role. For instance, I have studied key aspects of Japanese etiquette, such as formal greetings and the value placed on consensus-building. These insights enable me to collaborate effectively with teams that may operate under different cultural norms.</w:t>
      </w:r>
    </w:p>
    <w:p>
      <w:pPr>
        <w:pStyle w:val="BodyText"/>
      </w:pPr>
      <w:r>
        <w:t xml:space="preserve">Additionally, my experience working in multicultural teams has honed my ability to communicate complex technical concepts clearly and concisely. I am fluent in English and have a basic understanding of Japanese, which allows me to engage with local stakeholders and contribute to cross-border projects. I am also committed to continuous learning, whether through online courses on Japanese business practices or by participating in tech meetups in Kyoto.</w:t>
      </w:r>
    </w:p>
    <w:bookmarkEnd w:id="22"/>
    <w:bookmarkStart w:id="23" w:name="contributing-to-company-names-vision"/>
    <w:p>
      <w:pPr>
        <w:pStyle w:val="Heading2"/>
      </w:pPr>
      <w:r>
        <w:t xml:space="preserve">Contributing to [Company Name]’s Vision</w:t>
      </w:r>
    </w:p>
    <w:p>
      <w:pPr>
        <w:pStyle w:val="FirstParagraph"/>
      </w:pPr>
      <w:r>
        <w:t xml:space="preserve">I am particularly drawn to [Company Name] because of its commitment to [mention a specific value or project, e.g., "innovative software solutions that address global challenges" or "advancing sustainable technologies"]. As a Software Engineer, I am eager to apply my skills to support such initiatives while learning from the expertise of your team. I am confident that my proactive mindset, attention to detail, and passion for technology will enable me to make meaningful contributions from day one.</w:t>
      </w:r>
    </w:p>
    <w:p>
      <w:pPr>
        <w:pStyle w:val="BodyText"/>
      </w:pPr>
      <w:r>
        <w:t xml:space="preserve">One of the aspects I admire most about [Company Name] is its focus on [specific aspect, e.g., "user-centric design" or "agile development methodologies"]. This resonates with my belief that software should be both functional and intuitive. I am also excited about the opportunity to work alongside professionals who share a dedication to excellence and a willingness to embrace new challenges. By joining your team, I hope to not only grow as a Software Engineer but also contribute to the company’s mission of [specific goal, e.g., "transforming industries through technology"].</w:t>
      </w:r>
    </w:p>
    <w:bookmarkEnd w:id="23"/>
    <w:bookmarkStart w:id="24" w:name="X8b2dfdf82b372612c2479da4befa79391930d05"/>
    <w:p>
      <w:pPr>
        <w:pStyle w:val="Heading2"/>
      </w:pPr>
      <w:r>
        <w:t xml:space="preserve">Conclusion: A Commitment to Excellence in Japan Kyoto</w:t>
      </w:r>
    </w:p>
    <w:p>
      <w:pPr>
        <w:pStyle w:val="FirstParagraph"/>
      </w:pPr>
      <w:r>
        <w:t xml:space="preserve">In conclusion, I am thrilled about the possibility of joining [Company Name] as a Software Engineer in Japan Kyoto. This role represents more than just a career opportunity—it is a chance to be part of a community that values innovation, precision, and cultural exchange. My technical expertise, combined with my enthusiasm for working in Japan’s unique environment, positions me to make a valuable contribution to your team.</w:t>
      </w:r>
    </w:p>
    <w:p>
      <w:pPr>
        <w:pStyle w:val="BodyText"/>
      </w:pPr>
      <w:r>
        <w:t xml:space="preserve">Thank you for considering my application. I would welcome the opportunity to discuss how my skills and experiences align with [Company Name]’s goals. Please feel free to contact me at [your phone number] or [your email address] at your earliest convenience. I look forward to the possibility of contributing to your organization’s continued success in Japan Kyoto.</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 Japan Kyoto</dc:title>
  <dc:creator/>
  <dc:language>en</dc:language>
  <cp:keywords/>
  <dcterms:created xsi:type="dcterms:W3CDTF">2026-07-22T07:11:35Z</dcterms:created>
  <dcterms:modified xsi:type="dcterms:W3CDTF">2026-07-22T07:11:35Z</dcterms:modified>
</cp:coreProperties>
</file>

<file path=docProps/custom.xml><?xml version="1.0" encoding="utf-8"?>
<Properties xmlns="http://schemas.openxmlformats.org/officeDocument/2006/custom-properties" xmlns:vt="http://schemas.openxmlformats.org/officeDocument/2006/docPropsVTypes"/>
</file>